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Lab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2, 2021 (11:51:3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ab 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ru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gr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Advanced Arrays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pdf</w:t>
              </w:r>
            </w:hyperlink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odt</w:t>
              </w:r>
            </w:hyperlink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docx</w:t>
              </w:r>
            </w:hyperlink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html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↓ ArrayManipulation.zip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Solution</w:t>
              </w:r>
            </w:hyperlink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../labs/AdvancedArrays/ArrayManipulation.zip" TargetMode="External" /><Relationship Type="http://schemas.openxmlformats.org/officeDocument/2006/relationships/hyperlink" Id="rId26" Target="../labs/AdvancedArrays/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labs/AdvancedArrays/index.docx" TargetMode="External" /><Relationship Type="http://schemas.openxmlformats.org/officeDocument/2006/relationships/hyperlink" Id="rId21" Target="labs/AdvancedArrays/index.html" TargetMode="External" /><Relationship Type="http://schemas.openxmlformats.org/officeDocument/2006/relationships/hyperlink" Id="rId23" Target="labs/AdvancedArrays/index.odt" TargetMode="External" /><Relationship Type="http://schemas.openxmlformats.org/officeDocument/2006/relationships/hyperlink" Id="rId22" Target="labs/AdvancedArrays/index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../labs/AdvancedArrays/ArrayManipulation.zip" TargetMode="External" /><Relationship Type="http://schemas.openxmlformats.org/officeDocument/2006/relationships/hyperlink" Id="rId26" Target="../labs/AdvancedArrays/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labs/AdvancedArrays/index.docx" TargetMode="External" /><Relationship Type="http://schemas.openxmlformats.org/officeDocument/2006/relationships/hyperlink" Id="rId21" Target="labs/AdvancedArrays/index.html" TargetMode="External" /><Relationship Type="http://schemas.openxmlformats.org/officeDocument/2006/relationships/hyperlink" Id="rId23" Target="labs/AdvancedArrays/index.odt" TargetMode="External" /><Relationship Type="http://schemas.openxmlformats.org/officeDocument/2006/relationships/hyperlink" Id="rId22" Target="labs/AdvancedArrays/index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Lab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2T15:51:43Z</dcterms:created>
  <dcterms:modified xsi:type="dcterms:W3CDTF">2021-08-12T15:5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2, 2021 (11:51:3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